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72" w:type="pct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0"/>
        <w:gridCol w:w="10162"/>
      </w:tblGrid>
      <w:tr w:rsidR="00043ABB" w:rsidRPr="00DC7D05" w14:paraId="6D84E344" w14:textId="77777777" w:rsidTr="00107C72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ABB464E" w14:textId="77777777" w:rsidR="00043ABB" w:rsidRPr="00DC7D05" w:rsidRDefault="00043ABB" w:rsidP="00084F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3ABB" w:rsidRPr="00DC7D05" w14:paraId="6C97B3C7" w14:textId="77777777" w:rsidTr="00107C72">
        <w:trPr>
          <w:trHeight w:val="290"/>
        </w:trPr>
        <w:tc>
          <w:tcPr>
            <w:tcW w:w="1186" w:type="pct"/>
          </w:tcPr>
          <w:p w14:paraId="1E0FAC1B" w14:textId="77777777" w:rsidR="00043ABB" w:rsidRPr="00DC7D05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A39C9" w14:textId="77777777" w:rsidR="00043ABB" w:rsidRPr="00DC7D05" w:rsidRDefault="009563AC" w:rsidP="00E65EB7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tgtFrame="_parent" w:history="1">
              <w:r w:rsidR="00043ABB" w:rsidRPr="00DC7D05">
                <w:rPr>
                  <w:rFonts w:ascii="Arial" w:hAnsi="Arial" w:cs="Arial"/>
                  <w:b/>
                  <w:bCs/>
                  <w:noProof/>
                  <w:color w:val="0000FF"/>
                  <w:sz w:val="20"/>
                  <w:szCs w:val="20"/>
                  <w:lang w:val="en-GB"/>
                </w:rPr>
                <w:t xml:space="preserve">International Journal of Environment and Climate Change </w:t>
              </w:r>
            </w:hyperlink>
          </w:p>
        </w:tc>
      </w:tr>
      <w:tr w:rsidR="00043ABB" w:rsidRPr="00DC7D05" w14:paraId="15DB20CA" w14:textId="77777777" w:rsidTr="00107C72">
        <w:trPr>
          <w:trHeight w:val="290"/>
        </w:trPr>
        <w:tc>
          <w:tcPr>
            <w:tcW w:w="1186" w:type="pct"/>
          </w:tcPr>
          <w:p w14:paraId="12D8B861" w14:textId="77777777" w:rsidR="00043ABB" w:rsidRPr="00DC7D05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6280C" w14:textId="77777777" w:rsidR="00043ABB" w:rsidRPr="00DC7D05" w:rsidRDefault="00A3050C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IJECC_155653</w:t>
            </w:r>
          </w:p>
        </w:tc>
      </w:tr>
      <w:tr w:rsidR="00043ABB" w:rsidRPr="00DC7D05" w14:paraId="2939E64E" w14:textId="77777777" w:rsidTr="00107C72">
        <w:trPr>
          <w:trHeight w:val="650"/>
        </w:trPr>
        <w:tc>
          <w:tcPr>
            <w:tcW w:w="1186" w:type="pct"/>
          </w:tcPr>
          <w:p w14:paraId="1285A35A" w14:textId="77777777" w:rsidR="00043ABB" w:rsidRPr="00DC7D05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86F7D" w14:textId="77777777" w:rsidR="00043ABB" w:rsidRPr="00DC7D05" w:rsidRDefault="00A3050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>CRISPR, Base Editing, and Prime Editing for Climate-Smart Crop Improvement: Advances, Challenges, and Field Prospects</w:t>
            </w:r>
          </w:p>
        </w:tc>
      </w:tr>
      <w:tr w:rsidR="00043ABB" w:rsidRPr="00DC7D05" w14:paraId="78C09F93" w14:textId="77777777" w:rsidTr="00107C72">
        <w:trPr>
          <w:trHeight w:val="332"/>
        </w:trPr>
        <w:tc>
          <w:tcPr>
            <w:tcW w:w="1186" w:type="pct"/>
          </w:tcPr>
          <w:p w14:paraId="2D44F449" w14:textId="77777777" w:rsidR="00043ABB" w:rsidRPr="00DC7D05" w:rsidRDefault="00043A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C65F7" w14:textId="77777777" w:rsidR="00043ABB" w:rsidRPr="00DC7D05" w:rsidRDefault="00043ABB" w:rsidP="00146A6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10B6CB5B" w14:textId="77777777" w:rsidR="00043ABB" w:rsidRPr="00DC7D05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FA42CC3" w14:textId="77777777" w:rsidR="00043ABB" w:rsidRPr="00DC7D05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CC70F5" w14:textId="77777777" w:rsidR="00043ABB" w:rsidRPr="00DC7D05" w:rsidRDefault="00043ABB" w:rsidP="00043ABB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011636E2" w14:textId="77777777" w:rsidR="00043ABB" w:rsidRPr="00DC7D05" w:rsidRDefault="00043ABB" w:rsidP="00043ABB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DC7D05">
        <w:rPr>
          <w:rFonts w:ascii="Arial" w:hAnsi="Arial" w:cs="Arial"/>
          <w:b/>
          <w:sz w:val="20"/>
          <w:szCs w:val="20"/>
          <w:highlight w:val="yellow"/>
          <w:lang w:val="en-GB"/>
        </w:rPr>
        <w:t>PART 1</w:t>
      </w:r>
    </w:p>
    <w:p w14:paraId="4C442157" w14:textId="77777777" w:rsidR="00043ABB" w:rsidRPr="00DC7D05" w:rsidRDefault="00043ABB" w:rsidP="00043ABB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6CBFEB02" w14:textId="77777777" w:rsidR="00043ABB" w:rsidRPr="00DC7D05" w:rsidRDefault="00043ABB" w:rsidP="00043ABB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18"/>
        <w:gridCol w:w="4966"/>
        <w:gridCol w:w="3682"/>
      </w:tblGrid>
      <w:tr w:rsidR="00043ABB" w:rsidRPr="00DC7D05" w14:paraId="49C207E2" w14:textId="77777777" w:rsidTr="00770EEE">
        <w:tc>
          <w:tcPr>
            <w:tcW w:w="1789" w:type="pct"/>
            <w:noWrap/>
          </w:tcPr>
          <w:p w14:paraId="19A7A051" w14:textId="77777777" w:rsidR="00043ABB" w:rsidRPr="00DC7D05" w:rsidRDefault="00043ABB" w:rsidP="00EF2F8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4EBE0F2D" w14:textId="77777777" w:rsidR="00043ABB" w:rsidRPr="00DC7D05" w:rsidRDefault="00043ABB" w:rsidP="0037074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7D05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6C5923B0" w14:textId="77777777" w:rsidR="00043ABB" w:rsidRPr="00DC7D05" w:rsidRDefault="00043ABB" w:rsidP="00EF2F8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DC7D0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DC7D0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32BAF7D2" w14:textId="77777777" w:rsidR="00043ABB" w:rsidRPr="00DC7D05" w:rsidRDefault="00043ABB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043ABB" w:rsidRPr="00DC7D05" w14:paraId="67AE69CF" w14:textId="77777777" w:rsidTr="00770EEE">
        <w:trPr>
          <w:trHeight w:val="1264"/>
        </w:trPr>
        <w:tc>
          <w:tcPr>
            <w:tcW w:w="1789" w:type="pct"/>
            <w:noWrap/>
          </w:tcPr>
          <w:p w14:paraId="33B545B7" w14:textId="77777777" w:rsidR="00043ABB" w:rsidRPr="00DC7D05" w:rsidRDefault="00043ABB" w:rsidP="00EF2F8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4C404470" w14:textId="77777777" w:rsidR="00043ABB" w:rsidRPr="00DC7D05" w:rsidRDefault="00043ABB" w:rsidP="00EF2F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7" w:type="pct"/>
          </w:tcPr>
          <w:p w14:paraId="588E570D" w14:textId="77777777" w:rsidR="00043ABB" w:rsidRPr="00DC7D05" w:rsidRDefault="00043ABB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291E0D1B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0E995A9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C1F2780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23B0854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DBB7803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BF7E620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0444E10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773A025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9D3674E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E2F208F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100E64A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A8F84A5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EE066AA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1CF4E7E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902FD3B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2B9A8E3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790C7E1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8510485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7270682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F3178CE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7F42691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C785733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FB62728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A08E519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249D96E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62739CA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9E0B247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C243AF7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4F6E229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E4EFCDD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7476614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923E527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11B0BD7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35A22EEB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9EEB1EF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52CD905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648E5B52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4525612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5BCBEFE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54F7D091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420930A7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759C58AC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0A02AECE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23F8D31A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p w14:paraId="1BC7641D" w14:textId="77777777" w:rsidR="00043ABB" w:rsidRPr="00DC7D05" w:rsidRDefault="00043ABB" w:rsidP="00043ABB">
      <w:pPr>
        <w:pStyle w:val="Heading2"/>
        <w:jc w:val="left"/>
        <w:rPr>
          <w:rFonts w:ascii="Arial" w:hAnsi="Arial" w:cs="Arial"/>
          <w:lang w:val="en-GB" w:eastAsia="en-US"/>
        </w:rPr>
      </w:pPr>
      <w:r w:rsidRPr="00DC7D05">
        <w:rPr>
          <w:rFonts w:ascii="Arial" w:hAnsi="Arial" w:cs="Arial"/>
          <w:highlight w:val="yellow"/>
          <w:lang w:val="en-GB" w:eastAsia="en-US"/>
        </w:rPr>
        <w:t>PART  2</w:t>
      </w:r>
    </w:p>
    <w:p w14:paraId="4B5873F1" w14:textId="77777777" w:rsidR="00043ABB" w:rsidRPr="00DC7D05" w:rsidRDefault="00043ABB" w:rsidP="00043AB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4964"/>
        <w:gridCol w:w="3682"/>
      </w:tblGrid>
      <w:tr w:rsidR="00043ABB" w:rsidRPr="00DC7D05" w14:paraId="0DADC999" w14:textId="77777777" w:rsidTr="00107C7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B64C25D" w14:textId="77777777" w:rsidR="00043ABB" w:rsidRPr="00DC7D05" w:rsidRDefault="00043ABB" w:rsidP="00177B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812D26" w14:textId="77777777" w:rsidR="00043ABB" w:rsidRPr="00DC7D05" w:rsidRDefault="00043A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43ABB" w:rsidRPr="00DC7D05" w14:paraId="489AA832" w14:textId="77777777" w:rsidTr="00107C72">
        <w:tc>
          <w:tcPr>
            <w:tcW w:w="1790" w:type="pct"/>
            <w:noWrap/>
          </w:tcPr>
          <w:p w14:paraId="5F1BAE4C" w14:textId="77777777" w:rsidR="00043ABB" w:rsidRPr="00DC7D05" w:rsidRDefault="00043ABB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43FA90E5" w14:textId="77777777" w:rsidR="00043ABB" w:rsidRPr="00DC7D05" w:rsidRDefault="00043ABB" w:rsidP="0037074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7D05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7E95819F" w14:textId="77777777" w:rsidR="00043ABB" w:rsidRPr="00DC7D05" w:rsidRDefault="00043ABB" w:rsidP="00EE4C4E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DC7D0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043ABB" w:rsidRPr="00DC7D05" w14:paraId="0FAB20BB" w14:textId="77777777" w:rsidTr="00107C72">
        <w:trPr>
          <w:trHeight w:val="1262"/>
        </w:trPr>
        <w:tc>
          <w:tcPr>
            <w:tcW w:w="1790" w:type="pct"/>
            <w:noWrap/>
          </w:tcPr>
          <w:p w14:paraId="703374AE" w14:textId="77777777" w:rsidR="00043ABB" w:rsidRPr="00DC7D05" w:rsidRDefault="00043ABB" w:rsidP="009930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01103458" w14:textId="77777777" w:rsidR="00043ABB" w:rsidRPr="00DC7D05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5B4D4A1" w14:textId="77777777" w:rsidR="00043ABB" w:rsidRPr="00DC7D05" w:rsidRDefault="00043ABB" w:rsidP="0075138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54E1B53" w14:textId="7384E7BC" w:rsidR="00043ABB" w:rsidRPr="00DC7D05" w:rsidRDefault="0051038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; my suggestion Climate-Smart Crop Improvement: Advances, Challenges, and Field Prospects</w:t>
            </w:r>
          </w:p>
        </w:tc>
        <w:tc>
          <w:tcPr>
            <w:tcW w:w="1367" w:type="pct"/>
          </w:tcPr>
          <w:p w14:paraId="007B279B" w14:textId="02F1796B" w:rsidR="00043ABB" w:rsidRPr="00DC7D05" w:rsidRDefault="00043ABB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3421776D" w14:textId="77777777" w:rsidTr="00107C72">
        <w:trPr>
          <w:trHeight w:val="1262"/>
        </w:trPr>
        <w:tc>
          <w:tcPr>
            <w:tcW w:w="1790" w:type="pct"/>
            <w:noWrap/>
          </w:tcPr>
          <w:p w14:paraId="33135AFC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DC7D05">
              <w:rPr>
                <w:rFonts w:ascii="Arial" w:hAnsi="Arial" w:cs="Arial"/>
                <w:lang w:val="en-GB" w:eastAsia="en-US"/>
              </w:rPr>
              <w:lastRenderedPageBreak/>
              <w:t xml:space="preserve">2. Is the abstract of the article comprehensive? </w:t>
            </w:r>
          </w:p>
          <w:p w14:paraId="08964B9B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8DF312C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56E151F" w14:textId="4CBB1939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B2D4E4C" w14:textId="04CBB420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37C72138" w14:textId="77777777" w:rsidTr="00107C72">
        <w:trPr>
          <w:trHeight w:val="1262"/>
        </w:trPr>
        <w:tc>
          <w:tcPr>
            <w:tcW w:w="1790" w:type="pct"/>
            <w:noWrap/>
          </w:tcPr>
          <w:p w14:paraId="02EF64D2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34FB860F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52C904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2F66795" w14:textId="31757EE0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71F0A3C1" w14:textId="15C9D039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28CBE9E3" w14:textId="77777777" w:rsidTr="00107C72">
        <w:trPr>
          <w:trHeight w:val="1262"/>
        </w:trPr>
        <w:tc>
          <w:tcPr>
            <w:tcW w:w="1790" w:type="pct"/>
            <w:noWrap/>
          </w:tcPr>
          <w:p w14:paraId="6D522FCB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05005F68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A58D88B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D783C71" w14:textId="72688FF7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48B37CEA" w14:textId="7A45E5B3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5E0598B7" w14:textId="77777777" w:rsidTr="00107C72">
        <w:trPr>
          <w:trHeight w:val="1262"/>
        </w:trPr>
        <w:tc>
          <w:tcPr>
            <w:tcW w:w="1790" w:type="pct"/>
            <w:noWrap/>
          </w:tcPr>
          <w:p w14:paraId="31D86AE1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5689032B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14B62C2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4189A06" w14:textId="07FD9CD7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3, reduce </w:t>
            </w:r>
          </w:p>
        </w:tc>
        <w:tc>
          <w:tcPr>
            <w:tcW w:w="1367" w:type="pct"/>
          </w:tcPr>
          <w:p w14:paraId="5ED9A115" w14:textId="6689EE29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5B64AA31" w14:textId="77777777" w:rsidTr="00107C72">
        <w:trPr>
          <w:trHeight w:val="1262"/>
        </w:trPr>
        <w:tc>
          <w:tcPr>
            <w:tcW w:w="1790" w:type="pct"/>
            <w:noWrap/>
          </w:tcPr>
          <w:p w14:paraId="17C08883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5041CFDF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D08664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5C05EC7" w14:textId="2776A6CB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2000D7D4" w14:textId="5482934E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06813E5B" w14:textId="77777777" w:rsidTr="00107C72">
        <w:trPr>
          <w:trHeight w:val="1262"/>
        </w:trPr>
        <w:tc>
          <w:tcPr>
            <w:tcW w:w="1790" w:type="pct"/>
            <w:noWrap/>
          </w:tcPr>
          <w:p w14:paraId="3FE21343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5F09B5AC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28B7A81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BE75360" w14:textId="0F37237C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;</w:t>
            </w: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re's a lack of more recent articles; no citations from 2024 or 2024. How can it be updated without recent data?</w:t>
            </w:r>
          </w:p>
        </w:tc>
        <w:tc>
          <w:tcPr>
            <w:tcW w:w="1367" w:type="pct"/>
          </w:tcPr>
          <w:p w14:paraId="4476394E" w14:textId="3059ED34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043ABB" w:rsidRPr="00DC7D05" w14:paraId="364381F1" w14:textId="77777777" w:rsidTr="00107C72">
        <w:trPr>
          <w:trHeight w:val="1262"/>
        </w:trPr>
        <w:tc>
          <w:tcPr>
            <w:tcW w:w="1790" w:type="pct"/>
            <w:noWrap/>
          </w:tcPr>
          <w:p w14:paraId="2741D472" w14:textId="77777777" w:rsidR="00043ABB" w:rsidRPr="00DC7D05" w:rsidRDefault="00043ABB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237FD369" w14:textId="77777777" w:rsidR="00043ABB" w:rsidRPr="00DC7D05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9DE2D3F" w14:textId="77777777" w:rsidR="00043ABB" w:rsidRPr="00DC7D05" w:rsidRDefault="00043ABB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B7ABC60" w14:textId="79818153" w:rsidR="00043ABB" w:rsidRPr="00DC7D05" w:rsidRDefault="00D45D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E999DB3" w14:textId="04EDC3E1" w:rsidR="00043ABB" w:rsidRPr="00DC7D05" w:rsidRDefault="00043ABB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1FA469C8" w14:textId="77777777" w:rsidTr="00107C72">
        <w:trPr>
          <w:trHeight w:val="1262"/>
        </w:trPr>
        <w:tc>
          <w:tcPr>
            <w:tcW w:w="1790" w:type="pct"/>
            <w:noWrap/>
          </w:tcPr>
          <w:p w14:paraId="56DCD0F1" w14:textId="77777777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7D05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704897F2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BFA1C6C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521184D" w14:textId="784B3633" w:rsidR="00D1355F" w:rsidRPr="00DC7D05" w:rsidRDefault="00D1355F" w:rsidP="00D1355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1AE1D3C" w14:textId="30803601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7A0CC45A" w14:textId="77777777" w:rsidTr="00107C72">
        <w:trPr>
          <w:trHeight w:val="703"/>
        </w:trPr>
        <w:tc>
          <w:tcPr>
            <w:tcW w:w="1790" w:type="pct"/>
            <w:noWrap/>
          </w:tcPr>
          <w:p w14:paraId="017ACF1D" w14:textId="77777777" w:rsidR="00D1355F" w:rsidRPr="00DC7D05" w:rsidRDefault="00D1355F" w:rsidP="00D1355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DC7D05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DC7D05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5F683A83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C99AF86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EEF7740" w14:textId="786B35D7" w:rsidR="00D1355F" w:rsidRPr="00DC7D05" w:rsidRDefault="00D1355F" w:rsidP="00D1355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73BECEB4" w14:textId="41A47EBC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2A983125" w14:textId="77777777" w:rsidTr="00107C72">
        <w:trPr>
          <w:trHeight w:val="703"/>
        </w:trPr>
        <w:tc>
          <w:tcPr>
            <w:tcW w:w="1790" w:type="pct"/>
            <w:noWrap/>
          </w:tcPr>
          <w:p w14:paraId="56D59F5D" w14:textId="77777777" w:rsidR="00D1355F" w:rsidRPr="00DC7D05" w:rsidRDefault="00D1355F" w:rsidP="00D1355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5C4F9790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47654EA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AA47A88" w14:textId="43FD67ED" w:rsidR="00D1355F" w:rsidRPr="00DC7D05" w:rsidRDefault="00D1355F" w:rsidP="00D1355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2FDB868" w14:textId="5E9EB8E1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3C2D0870" w14:textId="77777777" w:rsidTr="00107C72">
        <w:trPr>
          <w:trHeight w:val="703"/>
        </w:trPr>
        <w:tc>
          <w:tcPr>
            <w:tcW w:w="1790" w:type="pct"/>
            <w:noWrap/>
          </w:tcPr>
          <w:p w14:paraId="2BA2173C" w14:textId="77777777" w:rsidR="00D1355F" w:rsidRPr="00DC7D05" w:rsidRDefault="00D1355F" w:rsidP="00D1355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04621485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1B9DCE0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25B5DD0" w14:textId="6B88BB72" w:rsidR="00D1355F" w:rsidRPr="00DC7D05" w:rsidRDefault="00D1355F" w:rsidP="00D1355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62A9F45" w14:textId="0A276DA1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D1355F" w:rsidRPr="00DC7D05" w14:paraId="1BABDC5F" w14:textId="77777777" w:rsidTr="00107C72">
        <w:trPr>
          <w:trHeight w:val="703"/>
        </w:trPr>
        <w:tc>
          <w:tcPr>
            <w:tcW w:w="1790" w:type="pct"/>
            <w:noWrap/>
          </w:tcPr>
          <w:p w14:paraId="26A97985" w14:textId="77777777" w:rsidR="00D1355F" w:rsidRPr="00DC7D05" w:rsidRDefault="00D1355F" w:rsidP="00D1355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DC7D05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4EA7AC12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18116B1" w14:textId="77777777" w:rsidR="00D1355F" w:rsidRPr="00DC7D05" w:rsidRDefault="00D1355F" w:rsidP="00D1355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0504A36" w14:textId="77777777" w:rsidR="00D1355F" w:rsidRPr="00DC7D05" w:rsidRDefault="00D1355F" w:rsidP="00D1355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433BBF27" w14:textId="776E4526" w:rsidR="00D1355F" w:rsidRPr="00DC7D05" w:rsidRDefault="00D1355F" w:rsidP="00D1355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3; </w:t>
            </w:r>
          </w:p>
        </w:tc>
        <w:tc>
          <w:tcPr>
            <w:tcW w:w="1367" w:type="pct"/>
          </w:tcPr>
          <w:p w14:paraId="66210439" w14:textId="25A55D75" w:rsidR="00D1355F" w:rsidRPr="00DC7D05" w:rsidRDefault="00D1355F" w:rsidP="00D1355F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043ABB" w:rsidRPr="00DC7D05" w14:paraId="4CFB97F8" w14:textId="77777777" w:rsidTr="00107C72">
        <w:trPr>
          <w:trHeight w:val="703"/>
        </w:trPr>
        <w:tc>
          <w:tcPr>
            <w:tcW w:w="1790" w:type="pct"/>
            <w:noWrap/>
          </w:tcPr>
          <w:p w14:paraId="2B31DDF0" w14:textId="77777777" w:rsidR="00043ABB" w:rsidRPr="00DC7D05" w:rsidRDefault="00043ABB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331C0738" w14:textId="77777777" w:rsidR="00043ABB" w:rsidRPr="00DC7D05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54DD0AD" w14:textId="77777777" w:rsidR="00043ABB" w:rsidRPr="00DC7D05" w:rsidRDefault="00043ABB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54B54D1" w14:textId="77777777" w:rsidR="00043ABB" w:rsidRPr="00DC7D05" w:rsidRDefault="00043ABB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560192D7" w14:textId="2EF57EE5" w:rsidR="00043ABB" w:rsidRPr="00DC7D05" w:rsidRDefault="0051038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56B35CC" w14:textId="53FF0C2C" w:rsidR="00043ABB" w:rsidRPr="00DC7D05" w:rsidRDefault="00043ABB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6B01DC28" w14:textId="77777777" w:rsidR="00043ABB" w:rsidRPr="00DC7D05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6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0"/>
        <w:gridCol w:w="5843"/>
      </w:tblGrid>
      <w:tr w:rsidR="00FA5789" w:rsidRPr="00DC7D05" w14:paraId="5FB74110" w14:textId="77777777" w:rsidTr="009205BA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A608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2D9C495D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GoBack"/>
            <w:bookmarkEnd w:id="0"/>
          </w:p>
        </w:tc>
      </w:tr>
      <w:tr w:rsidR="00FA5789" w:rsidRPr="00DC7D05" w14:paraId="631A1006" w14:textId="77777777" w:rsidTr="009205BA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7D935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48A4A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FA5789" w:rsidRPr="00DC7D05" w14:paraId="0C846C54" w14:textId="77777777" w:rsidTr="009205BA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59988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83FF110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0FD9FD" w14:textId="77777777" w:rsidR="00FA5789" w:rsidRPr="00DC7D05" w:rsidRDefault="00FA5789" w:rsidP="009205BA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7D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ut scientific names in italics.</w:t>
            </w:r>
          </w:p>
          <w:p w14:paraId="232A9D66" w14:textId="77777777" w:rsidR="00FA5789" w:rsidRPr="00DC7D05" w:rsidRDefault="00FA5789" w:rsidP="009205BA">
            <w:pPr>
              <w:pStyle w:val="NormalWeb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E50768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59E0D8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8A3A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F96A73F" w14:textId="77777777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013A3ED" w14:textId="518B800B" w:rsidR="00FA5789" w:rsidRPr="00DC7D05" w:rsidRDefault="00FA5789" w:rsidP="009205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167ED48" w14:textId="77777777" w:rsidR="00043ABB" w:rsidRPr="00DC7D05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06BBA5" w14:textId="3423B4F6" w:rsidR="00043ABB" w:rsidRPr="00DC7D05" w:rsidRDefault="00DC7D05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DC7D05">
        <w:rPr>
          <w:rFonts w:ascii="Arial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58E2149C" w14:textId="743D9D4E" w:rsidR="00DC7D05" w:rsidRPr="00DC7D05" w:rsidRDefault="00DC7D05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C8A41B" w14:textId="36AE89FF" w:rsidR="00DC7D05" w:rsidRPr="00DC7D05" w:rsidRDefault="00DC7D05" w:rsidP="00DC7D05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1" w:name="_Hlk225615628"/>
      <w:r w:rsidRPr="00DC7D05">
        <w:rPr>
          <w:rFonts w:ascii="Arial" w:hAnsi="Arial" w:cs="Arial"/>
          <w:b/>
          <w:bCs/>
          <w:sz w:val="20"/>
          <w:szCs w:val="20"/>
          <w:lang w:val="en-GB"/>
        </w:rPr>
        <w:t>Cristiano Cardoso Gomes</w:t>
      </w:r>
      <w:r w:rsidRPr="00DC7D05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Pr="00DC7D05">
        <w:rPr>
          <w:rFonts w:ascii="Arial" w:hAnsi="Arial" w:cs="Arial"/>
          <w:b/>
          <w:bCs/>
          <w:sz w:val="20"/>
          <w:szCs w:val="20"/>
          <w:lang w:val="en-GB"/>
        </w:rPr>
        <w:t>Fundação</w:t>
      </w:r>
      <w:proofErr w:type="spellEnd"/>
      <w:r w:rsidRPr="00DC7D05">
        <w:rPr>
          <w:rFonts w:ascii="Arial" w:hAnsi="Arial" w:cs="Arial"/>
          <w:b/>
          <w:bCs/>
          <w:sz w:val="20"/>
          <w:szCs w:val="20"/>
          <w:lang w:val="en-GB"/>
        </w:rPr>
        <w:t xml:space="preserve"> de </w:t>
      </w:r>
      <w:proofErr w:type="spellStart"/>
      <w:r w:rsidRPr="00DC7D05">
        <w:rPr>
          <w:rFonts w:ascii="Arial" w:hAnsi="Arial" w:cs="Arial"/>
          <w:b/>
          <w:bCs/>
          <w:sz w:val="20"/>
          <w:szCs w:val="20"/>
          <w:lang w:val="en-GB"/>
        </w:rPr>
        <w:t>Desenvolvimento</w:t>
      </w:r>
      <w:proofErr w:type="spellEnd"/>
      <w:r w:rsidRPr="00DC7D05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DC7D05">
        <w:rPr>
          <w:rFonts w:ascii="Arial" w:hAnsi="Arial" w:cs="Arial"/>
          <w:b/>
          <w:bCs/>
          <w:sz w:val="20"/>
          <w:szCs w:val="20"/>
          <w:lang w:val="en-GB"/>
        </w:rPr>
        <w:t>Sustentável</w:t>
      </w:r>
      <w:proofErr w:type="spellEnd"/>
      <w:r w:rsidRPr="00DC7D05">
        <w:rPr>
          <w:rFonts w:ascii="Arial" w:hAnsi="Arial" w:cs="Arial"/>
          <w:b/>
          <w:bCs/>
          <w:sz w:val="20"/>
          <w:szCs w:val="20"/>
          <w:lang w:val="en-GB"/>
        </w:rPr>
        <w:t xml:space="preserve"> do </w:t>
      </w:r>
      <w:proofErr w:type="spellStart"/>
      <w:r w:rsidRPr="00DC7D05">
        <w:rPr>
          <w:rFonts w:ascii="Arial" w:hAnsi="Arial" w:cs="Arial"/>
          <w:b/>
          <w:bCs/>
          <w:sz w:val="20"/>
          <w:szCs w:val="20"/>
          <w:lang w:val="en-GB"/>
        </w:rPr>
        <w:t>Araripe</w:t>
      </w:r>
      <w:proofErr w:type="spellEnd"/>
      <w:r w:rsidRPr="00DC7D05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DC7D05">
        <w:rPr>
          <w:rFonts w:ascii="Arial" w:hAnsi="Arial" w:cs="Arial"/>
          <w:b/>
          <w:bCs/>
          <w:sz w:val="20"/>
          <w:szCs w:val="20"/>
          <w:lang w:val="en-GB"/>
        </w:rPr>
        <w:t>Brazil</w:t>
      </w:r>
    </w:p>
    <w:bookmarkEnd w:id="1"/>
    <w:p w14:paraId="5C5996A3" w14:textId="77777777" w:rsidR="00043ABB" w:rsidRPr="00DC7D05" w:rsidRDefault="00043ABB" w:rsidP="00043AB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43ABB" w:rsidRPr="00DC7D05" w:rsidSect="00C468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47472" w14:textId="77777777" w:rsidR="009563AC" w:rsidRPr="0000007A" w:rsidRDefault="009563AC" w:rsidP="0099583E">
      <w:r>
        <w:separator/>
      </w:r>
    </w:p>
  </w:endnote>
  <w:endnote w:type="continuationSeparator" w:id="0">
    <w:p w14:paraId="4B545E7D" w14:textId="77777777" w:rsidR="009563AC" w:rsidRPr="0000007A" w:rsidRDefault="009563A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E79EF" w14:textId="77777777" w:rsidR="00083701" w:rsidRDefault="000837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C6B8B" w14:textId="6DFF7128" w:rsidR="00043ABB" w:rsidRDefault="00043ABB" w:rsidP="00043ABB">
    <w:pPr>
      <w:pStyle w:val="Footer"/>
      <w:jc w:val="right"/>
      <w:rPr>
        <w:b/>
        <w:sz w:val="20"/>
      </w:rPr>
    </w:pPr>
    <w:r w:rsidRPr="00585FC6">
      <w:rPr>
        <w:sz w:val="20"/>
      </w:rPr>
      <w:t xml:space="preserve">Page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PAGE </w:instrText>
    </w:r>
    <w:r w:rsidRPr="00585FC6">
      <w:rPr>
        <w:b/>
        <w:sz w:val="20"/>
      </w:rPr>
      <w:fldChar w:fldCharType="separate"/>
    </w:r>
    <w:r w:rsidR="004A46A2">
      <w:rPr>
        <w:b/>
        <w:noProof/>
        <w:sz w:val="20"/>
      </w:rPr>
      <w:t>1</w:t>
    </w:r>
    <w:r w:rsidRPr="00585FC6">
      <w:rPr>
        <w:b/>
        <w:sz w:val="20"/>
      </w:rPr>
      <w:fldChar w:fldCharType="end"/>
    </w:r>
    <w:r w:rsidRPr="00585FC6">
      <w:rPr>
        <w:sz w:val="20"/>
      </w:rPr>
      <w:t xml:space="preserve"> of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NUMPAGES  </w:instrText>
    </w:r>
    <w:r w:rsidRPr="00585FC6">
      <w:rPr>
        <w:b/>
        <w:sz w:val="20"/>
      </w:rPr>
      <w:fldChar w:fldCharType="separate"/>
    </w:r>
    <w:r w:rsidR="004A46A2">
      <w:rPr>
        <w:b/>
        <w:noProof/>
        <w:sz w:val="20"/>
      </w:rPr>
      <w:t>3</w:t>
    </w:r>
    <w:r w:rsidRPr="00585FC6">
      <w:rPr>
        <w:b/>
        <w:sz w:val="20"/>
      </w:rPr>
      <w:fldChar w:fldCharType="end"/>
    </w:r>
    <w:r>
      <w:rPr>
        <w:b/>
        <w:sz w:val="20"/>
      </w:rPr>
      <w:br/>
      <w:t>V180326</w:t>
    </w:r>
  </w:p>
  <w:p w14:paraId="2ED6A59D" w14:textId="77777777" w:rsidR="00043ABB" w:rsidRDefault="00043ABB" w:rsidP="00043ABB">
    <w:pPr>
      <w:pStyle w:val="Footer"/>
      <w:jc w:val="right"/>
    </w:pPr>
  </w:p>
  <w:p w14:paraId="7B9C4416" w14:textId="77777777" w:rsidR="0037074A" w:rsidRPr="00546343" w:rsidRDefault="0037074A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64E9C" w14:textId="77777777" w:rsidR="00083701" w:rsidRDefault="000837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F8942" w14:textId="77777777" w:rsidR="009563AC" w:rsidRPr="0000007A" w:rsidRDefault="009563AC" w:rsidP="0099583E">
      <w:r>
        <w:separator/>
      </w:r>
    </w:p>
  </w:footnote>
  <w:footnote w:type="continuationSeparator" w:id="0">
    <w:p w14:paraId="42B044A7" w14:textId="77777777" w:rsidR="009563AC" w:rsidRPr="0000007A" w:rsidRDefault="009563A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5A398" w14:textId="77777777" w:rsidR="00083701" w:rsidRDefault="000837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6B6A4" w14:textId="77777777" w:rsidR="00043ABB" w:rsidRDefault="00043ABB" w:rsidP="00043AB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2A9AA24" w14:textId="77777777" w:rsidR="00B62F41" w:rsidRPr="00254F80" w:rsidRDefault="00043ABB" w:rsidP="00043ABB">
    <w:pPr>
      <w:spacing w:before="100" w:beforeAutospacing="1" w:after="100" w:afterAutospacing="1"/>
      <w:jc w:val="center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u w:val="single"/>
        <w:lang w:val="en-GB"/>
      </w:rPr>
      <w:t>-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71A03" w14:textId="77777777" w:rsidR="00083701" w:rsidRDefault="000837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zQxNbM0MbQwMzVU0lEKTi0uzszPAykwqgUAfoknVSwAAAA="/>
  </w:docVars>
  <w:rsids>
    <w:rsidRoot w:val="0000007A"/>
    <w:rsid w:val="0000007A"/>
    <w:rsid w:val="00006187"/>
    <w:rsid w:val="00010403"/>
    <w:rsid w:val="00012C8B"/>
    <w:rsid w:val="00021981"/>
    <w:rsid w:val="000234E1"/>
    <w:rsid w:val="0002598E"/>
    <w:rsid w:val="00037D52"/>
    <w:rsid w:val="000434A4"/>
    <w:rsid w:val="00043ABB"/>
    <w:rsid w:val="000450FC"/>
    <w:rsid w:val="00056CB0"/>
    <w:rsid w:val="000577C2"/>
    <w:rsid w:val="0006257C"/>
    <w:rsid w:val="00083701"/>
    <w:rsid w:val="00084D7C"/>
    <w:rsid w:val="00084F1B"/>
    <w:rsid w:val="00091112"/>
    <w:rsid w:val="00091B59"/>
    <w:rsid w:val="000936AC"/>
    <w:rsid w:val="00095A59"/>
    <w:rsid w:val="000A2134"/>
    <w:rsid w:val="000A6F41"/>
    <w:rsid w:val="000B4EE5"/>
    <w:rsid w:val="000B74A1"/>
    <w:rsid w:val="000B757E"/>
    <w:rsid w:val="000B76A1"/>
    <w:rsid w:val="000C0837"/>
    <w:rsid w:val="000C3B7E"/>
    <w:rsid w:val="00100577"/>
    <w:rsid w:val="00101322"/>
    <w:rsid w:val="00107C72"/>
    <w:rsid w:val="00110DA2"/>
    <w:rsid w:val="00136984"/>
    <w:rsid w:val="0014348A"/>
    <w:rsid w:val="00144521"/>
    <w:rsid w:val="00146A69"/>
    <w:rsid w:val="00150304"/>
    <w:rsid w:val="0015296D"/>
    <w:rsid w:val="001542CC"/>
    <w:rsid w:val="00163622"/>
    <w:rsid w:val="001645A2"/>
    <w:rsid w:val="00164F4E"/>
    <w:rsid w:val="00165685"/>
    <w:rsid w:val="0017480A"/>
    <w:rsid w:val="001766DF"/>
    <w:rsid w:val="00177B84"/>
    <w:rsid w:val="00184644"/>
    <w:rsid w:val="0018753A"/>
    <w:rsid w:val="0019527A"/>
    <w:rsid w:val="00197E68"/>
    <w:rsid w:val="001A1605"/>
    <w:rsid w:val="001B0C63"/>
    <w:rsid w:val="001B513F"/>
    <w:rsid w:val="001C5042"/>
    <w:rsid w:val="001D3A1D"/>
    <w:rsid w:val="001E4B3D"/>
    <w:rsid w:val="001F24FF"/>
    <w:rsid w:val="001F2913"/>
    <w:rsid w:val="001F707F"/>
    <w:rsid w:val="002011F3"/>
    <w:rsid w:val="00201B85"/>
    <w:rsid w:val="00202E80"/>
    <w:rsid w:val="002105F7"/>
    <w:rsid w:val="00220111"/>
    <w:rsid w:val="0022369C"/>
    <w:rsid w:val="002320EB"/>
    <w:rsid w:val="0023696A"/>
    <w:rsid w:val="00240BF8"/>
    <w:rsid w:val="002422CB"/>
    <w:rsid w:val="00245E23"/>
    <w:rsid w:val="0025366D"/>
    <w:rsid w:val="00254F80"/>
    <w:rsid w:val="00262634"/>
    <w:rsid w:val="002643B3"/>
    <w:rsid w:val="0027026A"/>
    <w:rsid w:val="00275984"/>
    <w:rsid w:val="00280EC9"/>
    <w:rsid w:val="00291D08"/>
    <w:rsid w:val="00293482"/>
    <w:rsid w:val="002B372C"/>
    <w:rsid w:val="002B41FE"/>
    <w:rsid w:val="002C2E7B"/>
    <w:rsid w:val="002D7EA9"/>
    <w:rsid w:val="002E1211"/>
    <w:rsid w:val="002E2339"/>
    <w:rsid w:val="002E6D86"/>
    <w:rsid w:val="002F0619"/>
    <w:rsid w:val="002F5CDF"/>
    <w:rsid w:val="002F6935"/>
    <w:rsid w:val="00312559"/>
    <w:rsid w:val="003204B8"/>
    <w:rsid w:val="00330845"/>
    <w:rsid w:val="00335412"/>
    <w:rsid w:val="0033692F"/>
    <w:rsid w:val="00346223"/>
    <w:rsid w:val="003646BD"/>
    <w:rsid w:val="00366BEC"/>
    <w:rsid w:val="0037074A"/>
    <w:rsid w:val="003A04E7"/>
    <w:rsid w:val="003A4991"/>
    <w:rsid w:val="003A6E1A"/>
    <w:rsid w:val="003A6E6B"/>
    <w:rsid w:val="003B2172"/>
    <w:rsid w:val="003C059E"/>
    <w:rsid w:val="003E2791"/>
    <w:rsid w:val="003E3C70"/>
    <w:rsid w:val="003E746A"/>
    <w:rsid w:val="0042465A"/>
    <w:rsid w:val="00424D6C"/>
    <w:rsid w:val="004356CC"/>
    <w:rsid w:val="00435B36"/>
    <w:rsid w:val="00441931"/>
    <w:rsid w:val="00442B24"/>
    <w:rsid w:val="0044444D"/>
    <w:rsid w:val="0044519B"/>
    <w:rsid w:val="00445B35"/>
    <w:rsid w:val="00446659"/>
    <w:rsid w:val="00457AB1"/>
    <w:rsid w:val="00457BC0"/>
    <w:rsid w:val="00462996"/>
    <w:rsid w:val="004674B4"/>
    <w:rsid w:val="00485EA0"/>
    <w:rsid w:val="00490832"/>
    <w:rsid w:val="00493A9A"/>
    <w:rsid w:val="004A46A2"/>
    <w:rsid w:val="004B4CAD"/>
    <w:rsid w:val="004B4FDC"/>
    <w:rsid w:val="004C3DF1"/>
    <w:rsid w:val="004D2E36"/>
    <w:rsid w:val="004E03AE"/>
    <w:rsid w:val="00503AB6"/>
    <w:rsid w:val="005047C5"/>
    <w:rsid w:val="00510383"/>
    <w:rsid w:val="00510920"/>
    <w:rsid w:val="00521812"/>
    <w:rsid w:val="00523D2C"/>
    <w:rsid w:val="00531C82"/>
    <w:rsid w:val="005339A8"/>
    <w:rsid w:val="00533FC1"/>
    <w:rsid w:val="00536B2F"/>
    <w:rsid w:val="0054102F"/>
    <w:rsid w:val="0054564B"/>
    <w:rsid w:val="00545A13"/>
    <w:rsid w:val="00546343"/>
    <w:rsid w:val="00557CD3"/>
    <w:rsid w:val="00560D3C"/>
    <w:rsid w:val="00567DE0"/>
    <w:rsid w:val="005735A5"/>
    <w:rsid w:val="00581272"/>
    <w:rsid w:val="00585FC6"/>
    <w:rsid w:val="00590204"/>
    <w:rsid w:val="005A5BE0"/>
    <w:rsid w:val="005B12E0"/>
    <w:rsid w:val="005B7409"/>
    <w:rsid w:val="005C25A0"/>
    <w:rsid w:val="005D230D"/>
    <w:rsid w:val="00602F7D"/>
    <w:rsid w:val="00605952"/>
    <w:rsid w:val="00613CC2"/>
    <w:rsid w:val="00620677"/>
    <w:rsid w:val="00624032"/>
    <w:rsid w:val="00645A56"/>
    <w:rsid w:val="006532DF"/>
    <w:rsid w:val="0065579D"/>
    <w:rsid w:val="00663792"/>
    <w:rsid w:val="0067046C"/>
    <w:rsid w:val="00676845"/>
    <w:rsid w:val="00680547"/>
    <w:rsid w:val="0068446F"/>
    <w:rsid w:val="0069428E"/>
    <w:rsid w:val="00696CAD"/>
    <w:rsid w:val="006A5E0B"/>
    <w:rsid w:val="006C3797"/>
    <w:rsid w:val="006E7D6E"/>
    <w:rsid w:val="006F6F2F"/>
    <w:rsid w:val="00701186"/>
    <w:rsid w:val="00707004"/>
    <w:rsid w:val="00707BE1"/>
    <w:rsid w:val="007238EB"/>
    <w:rsid w:val="0072789A"/>
    <w:rsid w:val="007317C3"/>
    <w:rsid w:val="00734756"/>
    <w:rsid w:val="0073538B"/>
    <w:rsid w:val="00741BD0"/>
    <w:rsid w:val="0074253A"/>
    <w:rsid w:val="007426E6"/>
    <w:rsid w:val="00746370"/>
    <w:rsid w:val="0075138B"/>
    <w:rsid w:val="00763F9C"/>
    <w:rsid w:val="00764051"/>
    <w:rsid w:val="00766889"/>
    <w:rsid w:val="00766A0D"/>
    <w:rsid w:val="00767F8C"/>
    <w:rsid w:val="00770EEE"/>
    <w:rsid w:val="00780B67"/>
    <w:rsid w:val="007972A6"/>
    <w:rsid w:val="007B1099"/>
    <w:rsid w:val="007B6E18"/>
    <w:rsid w:val="007C74F7"/>
    <w:rsid w:val="007D0246"/>
    <w:rsid w:val="007F5873"/>
    <w:rsid w:val="008037A9"/>
    <w:rsid w:val="00804EC1"/>
    <w:rsid w:val="00806382"/>
    <w:rsid w:val="00815F94"/>
    <w:rsid w:val="0082130C"/>
    <w:rsid w:val="008224E2"/>
    <w:rsid w:val="00825DC9"/>
    <w:rsid w:val="0082676D"/>
    <w:rsid w:val="00831055"/>
    <w:rsid w:val="008423BB"/>
    <w:rsid w:val="00846F1F"/>
    <w:rsid w:val="0087201B"/>
    <w:rsid w:val="00877F10"/>
    <w:rsid w:val="00882091"/>
    <w:rsid w:val="008913D5"/>
    <w:rsid w:val="00893E75"/>
    <w:rsid w:val="008C2778"/>
    <w:rsid w:val="008C2F62"/>
    <w:rsid w:val="008D020E"/>
    <w:rsid w:val="008D0407"/>
    <w:rsid w:val="008D1117"/>
    <w:rsid w:val="008D15A4"/>
    <w:rsid w:val="008D3DD9"/>
    <w:rsid w:val="008D7D2C"/>
    <w:rsid w:val="008F36E4"/>
    <w:rsid w:val="008F6673"/>
    <w:rsid w:val="00914761"/>
    <w:rsid w:val="00933C8B"/>
    <w:rsid w:val="0094580F"/>
    <w:rsid w:val="009553EC"/>
    <w:rsid w:val="009563AC"/>
    <w:rsid w:val="0097330E"/>
    <w:rsid w:val="00974330"/>
    <w:rsid w:val="0097498C"/>
    <w:rsid w:val="00982766"/>
    <w:rsid w:val="009852C4"/>
    <w:rsid w:val="00985F26"/>
    <w:rsid w:val="00993080"/>
    <w:rsid w:val="0099583E"/>
    <w:rsid w:val="009A0242"/>
    <w:rsid w:val="009A59ED"/>
    <w:rsid w:val="009B5AA8"/>
    <w:rsid w:val="009C45A0"/>
    <w:rsid w:val="009C5642"/>
    <w:rsid w:val="009E13C3"/>
    <w:rsid w:val="009E22E3"/>
    <w:rsid w:val="009E6A30"/>
    <w:rsid w:val="009E79E5"/>
    <w:rsid w:val="009F07D4"/>
    <w:rsid w:val="009F29EB"/>
    <w:rsid w:val="00A001A0"/>
    <w:rsid w:val="00A12C83"/>
    <w:rsid w:val="00A15E40"/>
    <w:rsid w:val="00A279A8"/>
    <w:rsid w:val="00A3050C"/>
    <w:rsid w:val="00A31AAC"/>
    <w:rsid w:val="00A32905"/>
    <w:rsid w:val="00A36C95"/>
    <w:rsid w:val="00A375E8"/>
    <w:rsid w:val="00A37DE3"/>
    <w:rsid w:val="00A519D1"/>
    <w:rsid w:val="00A6343B"/>
    <w:rsid w:val="00A65C50"/>
    <w:rsid w:val="00A66DD2"/>
    <w:rsid w:val="00A80DED"/>
    <w:rsid w:val="00AA41B3"/>
    <w:rsid w:val="00AA6670"/>
    <w:rsid w:val="00AB04D8"/>
    <w:rsid w:val="00AB1ED6"/>
    <w:rsid w:val="00AB397D"/>
    <w:rsid w:val="00AB638A"/>
    <w:rsid w:val="00AB6E43"/>
    <w:rsid w:val="00AC1349"/>
    <w:rsid w:val="00AD6C51"/>
    <w:rsid w:val="00AF3016"/>
    <w:rsid w:val="00B03A45"/>
    <w:rsid w:val="00B2236C"/>
    <w:rsid w:val="00B22FE6"/>
    <w:rsid w:val="00B3033D"/>
    <w:rsid w:val="00B3217C"/>
    <w:rsid w:val="00B356AF"/>
    <w:rsid w:val="00B55F7D"/>
    <w:rsid w:val="00B62087"/>
    <w:rsid w:val="00B62F41"/>
    <w:rsid w:val="00B73785"/>
    <w:rsid w:val="00B760E1"/>
    <w:rsid w:val="00B7726A"/>
    <w:rsid w:val="00B807F8"/>
    <w:rsid w:val="00B858FF"/>
    <w:rsid w:val="00B92916"/>
    <w:rsid w:val="00BA1AB3"/>
    <w:rsid w:val="00BA6421"/>
    <w:rsid w:val="00BA754F"/>
    <w:rsid w:val="00BB34E6"/>
    <w:rsid w:val="00BB4FEC"/>
    <w:rsid w:val="00BC402F"/>
    <w:rsid w:val="00BD27BA"/>
    <w:rsid w:val="00BD3A94"/>
    <w:rsid w:val="00BE13EF"/>
    <w:rsid w:val="00BE2A60"/>
    <w:rsid w:val="00BE40A5"/>
    <w:rsid w:val="00BE6454"/>
    <w:rsid w:val="00BF39A4"/>
    <w:rsid w:val="00BF64EF"/>
    <w:rsid w:val="00C02797"/>
    <w:rsid w:val="00C10283"/>
    <w:rsid w:val="00C110CC"/>
    <w:rsid w:val="00C14ABC"/>
    <w:rsid w:val="00C22886"/>
    <w:rsid w:val="00C25C8F"/>
    <w:rsid w:val="00C263C6"/>
    <w:rsid w:val="00C46144"/>
    <w:rsid w:val="00C46811"/>
    <w:rsid w:val="00C47F3B"/>
    <w:rsid w:val="00C635B6"/>
    <w:rsid w:val="00C70DFC"/>
    <w:rsid w:val="00C82466"/>
    <w:rsid w:val="00C84097"/>
    <w:rsid w:val="00C92F3A"/>
    <w:rsid w:val="00C97898"/>
    <w:rsid w:val="00CB429B"/>
    <w:rsid w:val="00CC2753"/>
    <w:rsid w:val="00CD093E"/>
    <w:rsid w:val="00CD1556"/>
    <w:rsid w:val="00CD1FD7"/>
    <w:rsid w:val="00CD6AA8"/>
    <w:rsid w:val="00CE069A"/>
    <w:rsid w:val="00CE199A"/>
    <w:rsid w:val="00CE5AC7"/>
    <w:rsid w:val="00CF0BBB"/>
    <w:rsid w:val="00D1283A"/>
    <w:rsid w:val="00D1355F"/>
    <w:rsid w:val="00D17957"/>
    <w:rsid w:val="00D17979"/>
    <w:rsid w:val="00D2075F"/>
    <w:rsid w:val="00D3257B"/>
    <w:rsid w:val="00D40416"/>
    <w:rsid w:val="00D45CF7"/>
    <w:rsid w:val="00D45D53"/>
    <w:rsid w:val="00D4782A"/>
    <w:rsid w:val="00D717FD"/>
    <w:rsid w:val="00D7603E"/>
    <w:rsid w:val="00D8579C"/>
    <w:rsid w:val="00D90124"/>
    <w:rsid w:val="00D9392F"/>
    <w:rsid w:val="00D961FB"/>
    <w:rsid w:val="00DA41F5"/>
    <w:rsid w:val="00DB5B54"/>
    <w:rsid w:val="00DB7E1B"/>
    <w:rsid w:val="00DC0C7E"/>
    <w:rsid w:val="00DC1D81"/>
    <w:rsid w:val="00DC7D05"/>
    <w:rsid w:val="00E1327B"/>
    <w:rsid w:val="00E34922"/>
    <w:rsid w:val="00E41849"/>
    <w:rsid w:val="00E451EA"/>
    <w:rsid w:val="00E53E52"/>
    <w:rsid w:val="00E57F4B"/>
    <w:rsid w:val="00E63889"/>
    <w:rsid w:val="00E65EB7"/>
    <w:rsid w:val="00E71C8D"/>
    <w:rsid w:val="00E71D6A"/>
    <w:rsid w:val="00E72360"/>
    <w:rsid w:val="00E74834"/>
    <w:rsid w:val="00E972A7"/>
    <w:rsid w:val="00EA2839"/>
    <w:rsid w:val="00EB3E91"/>
    <w:rsid w:val="00EC6894"/>
    <w:rsid w:val="00EC7A1F"/>
    <w:rsid w:val="00ED6B12"/>
    <w:rsid w:val="00EE0BAB"/>
    <w:rsid w:val="00EE0D3E"/>
    <w:rsid w:val="00EE4C4E"/>
    <w:rsid w:val="00EF2F8A"/>
    <w:rsid w:val="00EF326D"/>
    <w:rsid w:val="00EF53FE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A5789"/>
    <w:rsid w:val="00FA6528"/>
    <w:rsid w:val="00FC2E17"/>
    <w:rsid w:val="00FC6387"/>
    <w:rsid w:val="00FC6802"/>
    <w:rsid w:val="00FD3EF7"/>
    <w:rsid w:val="00FD70A7"/>
    <w:rsid w:val="00FE004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4196C0"/>
  <w15:chartTrackingRefBased/>
  <w15:docId w15:val="{F647F88F-2F7B-4BCC-B964-BF5C8A58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761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0B76A1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C47F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urnalijecc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463</CharactersWithSpaces>
  <SharedDoc>false</SharedDoc>
  <HLinks>
    <vt:vector size="18" baseType="variant">
      <vt:variant>
        <vt:i4>6160409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0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11</cp:revision>
  <dcterms:created xsi:type="dcterms:W3CDTF">2026-03-19T07:30:00Z</dcterms:created>
  <dcterms:modified xsi:type="dcterms:W3CDTF">2026-03-2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